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2B99B0FE"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751D20">
        <w:rPr>
          <w:rFonts w:cs="A_Faruma" w:hint="cs"/>
          <w:rtl/>
          <w:lang w:bidi="dv-MV"/>
        </w:rPr>
        <w:t>ކައުންސިލް އިދާރާގެ ރައީސަށް.</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3591181E" w:rsidR="00885F99" w:rsidRPr="00D4478D" w:rsidRDefault="00F05FC8" w:rsidP="00534BE8">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6A699D">
        <w:rPr>
          <w:rFonts w:cs="A_Faruma" w:hint="cs"/>
          <w:color w:val="FF0000"/>
          <w:sz w:val="28"/>
          <w:szCs w:val="28"/>
          <w:u w:val="single"/>
          <w:rtl/>
          <w:lang w:bidi="dv-MV"/>
        </w:rPr>
        <w:t>ނ. މަނަދޫ އަތޮޅު ހޮސްޕިޓަލުގެ އޯ.ޕީ.ޑީ އެކްޓެންޝަން ހެދުން.</w:t>
      </w:r>
    </w:p>
    <w:p w14:paraId="45FE9B65" w14:textId="6DD034BE"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CF6915">
        <w:rPr>
          <w:rFonts w:cs="A_Faruma" w:hint="cs"/>
          <w:rtl/>
          <w:lang w:bidi="dv-MV"/>
        </w:rPr>
        <w:t xml:space="preserve">ބިލް އޮފް ކުއަންޓިޓީ އަށާއި، </w:t>
      </w:r>
      <w:r w:rsidR="007A0B98">
        <w:rPr>
          <w:rFonts w:cs="A_Faruma" w:hint="cs"/>
          <w:rtl/>
          <w:lang w:bidi="dv-MV"/>
        </w:rPr>
        <w:t xml:space="preserve">ޓެކްނިކަލް ސްޕެސިފިކޭޝަންސް އާއި، </w:t>
      </w:r>
      <w:r w:rsidR="00A23059">
        <w:rPr>
          <w:rFonts w:cs="A_Faruma" w:hint="cs"/>
          <w:rtl/>
          <w:lang w:bidi="dv-MV"/>
        </w:rPr>
        <w:t xml:space="preserve">މަސައްކަތް ކުރަންޖެހޭ ގޮތާއި، </w:t>
      </w:r>
      <w:r w:rsidRPr="00AE47C4">
        <w:rPr>
          <w:rFonts w:cs="A_Faruma" w:hint="cs"/>
          <w:rtl/>
          <w:lang w:bidi="dv-MV"/>
        </w:rPr>
        <w:t xml:space="preserve">މަސައްކަތް ކުރަންޖެހޭ </w:t>
      </w:r>
      <w:r w:rsidR="00A23059">
        <w:rPr>
          <w:rFonts w:cs="A_Faruma" w:hint="cs"/>
          <w:rtl/>
          <w:lang w:bidi="dv-MV"/>
        </w:rPr>
        <w:t>ތަނ</w:t>
      </w:r>
      <w:r w:rsidR="00E27D52">
        <w:rPr>
          <w:rFonts w:cs="A_Faruma" w:hint="cs"/>
          <w:rtl/>
          <w:lang w:bidi="dv-MV"/>
        </w:rPr>
        <w:t>ް</w:t>
      </w:r>
      <w:r w:rsidRPr="00AE47C4">
        <w:rPr>
          <w:rFonts w:cs="A_Faruma" w:hint="cs"/>
          <w:rtl/>
          <w:lang w:bidi="dv-MV"/>
        </w:rPr>
        <w:t xml:space="preserve">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1E3C3A67"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 xml:space="preserve">މި މަސައްކަތުގެ މައިގަޑު ކަންތައްތައް ތިރީގައިމިވާ ގޮތަށް </w:t>
      </w:r>
      <w:r w:rsidR="00CF6915">
        <w:rPr>
          <w:rFonts w:cs="A_Faruma" w:hint="cs"/>
          <w:rtl/>
          <w:lang w:bidi="dv-MV"/>
        </w:rPr>
        <w:t>ކުރުމަށް</w:t>
      </w:r>
      <w:r w:rsidRPr="003713DA">
        <w:rPr>
          <w:rFonts w:cs="A_Faruma" w:hint="cs"/>
          <w:rtl/>
          <w:lang w:bidi="dv-MV"/>
        </w:rPr>
        <w:t xml:space="preserve"> އަޅުގަ</w:t>
      </w:r>
      <w:r w:rsidR="00CF6915">
        <w:rPr>
          <w:rFonts w:cs="A_Faruma" w:hint="cs"/>
          <w:rtl/>
          <w:lang w:bidi="dv-MV"/>
        </w:rPr>
        <w:t>ނ</w:t>
      </w:r>
      <w:r w:rsidRPr="003713DA">
        <w:rPr>
          <w:rFonts w:cs="A_Faruma" w:hint="cs"/>
          <w:rtl/>
          <w:lang w:bidi="dv-MV"/>
        </w:rPr>
        <w:t>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C67E06"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37DD92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lastRenderedPageBreak/>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Faruma"/>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41"/>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yNLawMLMwMjIzNDFU0lEKTi0uzszPAymwrAUAUJkn3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B72C7"/>
    <w:rsid w:val="003C38AB"/>
    <w:rsid w:val="003D2B7A"/>
    <w:rsid w:val="003E200E"/>
    <w:rsid w:val="003E386B"/>
    <w:rsid w:val="003E3943"/>
    <w:rsid w:val="003E39F9"/>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372F"/>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A699D"/>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51D2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4908"/>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5516C"/>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35BF"/>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5FD9"/>
    <w:rsid w:val="00C47D16"/>
    <w:rsid w:val="00C55B4F"/>
    <w:rsid w:val="00C57352"/>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CF6915"/>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27D5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A9EC26-1BD0-49AA-8F66-843EB3A01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7</Words>
  <Characters>249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ishath Rasheedha Ali</cp:lastModifiedBy>
  <cp:revision>2</cp:revision>
  <cp:lastPrinted>2017-02-19T05:30:00Z</cp:lastPrinted>
  <dcterms:created xsi:type="dcterms:W3CDTF">2021-01-26T11:03:00Z</dcterms:created>
  <dcterms:modified xsi:type="dcterms:W3CDTF">2021-01-26T11:03:00Z</dcterms:modified>
</cp:coreProperties>
</file>